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92C75D" w14:textId="77777777" w:rsidR="008C5F24" w:rsidRPr="00695086" w:rsidRDefault="008C5F24" w:rsidP="00FD1933">
      <w:pPr>
        <w:autoSpaceDE w:val="0"/>
        <w:autoSpaceDN w:val="0"/>
        <w:adjustRightInd w:val="0"/>
        <w:spacing w:after="0" w:line="240" w:lineRule="auto"/>
        <w:rPr>
          <w:rFonts w:cs="Times New Roman"/>
        </w:rPr>
      </w:pPr>
      <w:r w:rsidRPr="00695086">
        <w:rPr>
          <w:rFonts w:cs="Times New Roman"/>
        </w:rPr>
        <w:t xml:space="preserve"> </w:t>
      </w:r>
    </w:p>
    <w:p w14:paraId="03F72E8E" w14:textId="68DCC5F0" w:rsidR="00A91106" w:rsidRPr="00695086" w:rsidRDefault="00A91106" w:rsidP="00A91106">
      <w:pPr>
        <w:pBdr>
          <w:top w:val="single" w:sz="4" w:space="1" w:color="auto"/>
          <w:left w:val="single" w:sz="4" w:space="4" w:color="auto"/>
          <w:right w:val="single" w:sz="4" w:space="4" w:color="auto"/>
        </w:pBdr>
      </w:pPr>
      <w:r w:rsidRPr="00695086">
        <w:rPr>
          <w:b/>
        </w:rPr>
        <w:t xml:space="preserve">TITLE: </w:t>
      </w:r>
      <w:r w:rsidRPr="00695086">
        <w:rPr>
          <w:b/>
        </w:rPr>
        <w:tab/>
      </w:r>
      <w:r w:rsidR="00703EEC" w:rsidRPr="00703EEC">
        <w:rPr>
          <w:bCs/>
        </w:rPr>
        <w:t>COMMUNICATIONS INTERN</w:t>
      </w:r>
      <w:r w:rsidRPr="00695086">
        <w:rPr>
          <w:b/>
        </w:rPr>
        <w:tab/>
        <w:t>STATUS:</w:t>
      </w:r>
      <w:r w:rsidRPr="00695086">
        <w:t xml:space="preserve">  </w:t>
      </w:r>
      <w:r w:rsidR="00FD6BE1" w:rsidRPr="00703EEC">
        <w:t xml:space="preserve"> </w:t>
      </w:r>
      <w:r w:rsidR="00703EEC" w:rsidRPr="00703EEC">
        <w:t>TEMPORARY</w:t>
      </w:r>
    </w:p>
    <w:p w14:paraId="3CC1A320" w14:textId="095D31B1" w:rsidR="008C5F24" w:rsidRPr="00695086" w:rsidRDefault="00A91106" w:rsidP="00695086">
      <w:pPr>
        <w:pBdr>
          <w:top w:val="single" w:sz="4" w:space="8" w:color="auto"/>
          <w:left w:val="single" w:sz="4" w:space="4" w:color="auto"/>
          <w:bottom w:val="single" w:sz="4" w:space="6" w:color="auto"/>
          <w:right w:val="single" w:sz="4" w:space="4" w:color="auto"/>
        </w:pBdr>
      </w:pPr>
      <w:r w:rsidRPr="00695086">
        <w:rPr>
          <w:b/>
        </w:rPr>
        <w:t>REPORTING TO</w:t>
      </w:r>
      <w:r w:rsidRPr="00695086">
        <w:t>:</w:t>
      </w:r>
      <w:r w:rsidRPr="00695086">
        <w:tab/>
        <w:t xml:space="preserve"> </w:t>
      </w:r>
      <w:r w:rsidR="00FD6BE1" w:rsidRPr="00703EEC">
        <w:rPr>
          <w:bCs/>
        </w:rPr>
        <w:t>DIRECTOR OF COMMUNICATIONS AND PARTNERSHIPS</w:t>
      </w:r>
      <w:r w:rsidR="00FD6BE1">
        <w:rPr>
          <w:b/>
        </w:rPr>
        <w:t xml:space="preserve"> </w:t>
      </w:r>
      <w:r w:rsidRPr="00695086">
        <w:tab/>
      </w:r>
      <w:r w:rsidRPr="00695086">
        <w:tab/>
      </w:r>
      <w:r w:rsidRPr="00695086">
        <w:tab/>
      </w:r>
      <w:r w:rsidRPr="00695086">
        <w:tab/>
      </w:r>
    </w:p>
    <w:p w14:paraId="3A8D8C90" w14:textId="77777777" w:rsidR="00627C98" w:rsidRPr="001502F0" w:rsidRDefault="00627C98" w:rsidP="00627C98">
      <w:pPr>
        <w:spacing w:after="0" w:line="240" w:lineRule="auto"/>
        <w:rPr>
          <w:rFonts w:cstheme="minorHAnsi"/>
        </w:rPr>
      </w:pPr>
      <w:bookmarkStart w:id="0" w:name="_Hlk78357296"/>
      <w:r w:rsidRPr="001502F0">
        <w:rPr>
          <w:rFonts w:cstheme="minorHAnsi"/>
        </w:rPr>
        <w:t>CHP was formed in 1992 by local healthcare leaders to foster a collaborative approach to addressing health care issues. We exist to improve the health of the Pikes Peak region. Our vision is to pioneer a process of collaborative leadership that results in measurable improvements in community health.</w:t>
      </w:r>
      <w:r>
        <w:rPr>
          <w:rFonts w:cstheme="minorHAnsi"/>
        </w:rPr>
        <w:t xml:space="preserve"> We use collective impact as our primary collaboration methodology and currently serve as a backbone organization in three complex local initiatives that work to prevent and end homelessness, suicide, and substance use disorders. </w:t>
      </w:r>
    </w:p>
    <w:bookmarkEnd w:id="0"/>
    <w:p w14:paraId="556872C6" w14:textId="77777777" w:rsidR="00384AA8" w:rsidRDefault="00384AA8" w:rsidP="00C71189">
      <w:pPr>
        <w:spacing w:after="0" w:line="240" w:lineRule="auto"/>
        <w:rPr>
          <w:rFonts w:cstheme="minorHAnsi"/>
        </w:rPr>
      </w:pPr>
    </w:p>
    <w:p w14:paraId="2307EB46" w14:textId="77777777" w:rsidR="00384AA8" w:rsidRPr="001502F0" w:rsidRDefault="00384AA8" w:rsidP="00C71189">
      <w:pPr>
        <w:spacing w:after="0" w:line="240" w:lineRule="auto"/>
        <w:rPr>
          <w:rFonts w:cstheme="minorHAnsi"/>
        </w:rPr>
      </w:pPr>
      <w:r w:rsidRPr="001502F0">
        <w:rPr>
          <w:rFonts w:cstheme="minorHAnsi"/>
        </w:rPr>
        <w:t>CHP was formed in 1992 by local healthcare leaders to foster a collaborative approach to addressing health care issues. We exist to improve the health of the Pikes Peak region. Our vision is to pioneer a process of collaborative leadership that results in measurable improvements in community health.</w:t>
      </w:r>
    </w:p>
    <w:p w14:paraId="01D9B200" w14:textId="77777777" w:rsidR="00CE16A1" w:rsidRDefault="00CE16A1" w:rsidP="00C711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</w:p>
    <w:p w14:paraId="13D54DA9" w14:textId="4F82AE26" w:rsidR="00226281" w:rsidRDefault="00226281" w:rsidP="00C711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Start Date: </w:t>
      </w:r>
      <w:r w:rsidR="00AD301A">
        <w:rPr>
          <w:rFonts w:cstheme="minorHAnsi"/>
          <w:b/>
          <w:bCs/>
        </w:rPr>
        <w:t xml:space="preserve">August </w:t>
      </w:r>
      <w:r w:rsidR="00460679">
        <w:rPr>
          <w:rFonts w:cstheme="minorHAnsi"/>
          <w:b/>
          <w:bCs/>
        </w:rPr>
        <w:t>23 (beginning of fall semester)</w:t>
      </w:r>
    </w:p>
    <w:p w14:paraId="6ED61FEC" w14:textId="71674999" w:rsidR="009414F9" w:rsidRDefault="009414F9" w:rsidP="00C711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End Date: December 31, 2021</w:t>
      </w:r>
    </w:p>
    <w:p w14:paraId="2A325B11" w14:textId="77777777" w:rsidR="000B4DBB" w:rsidRDefault="000B4DBB" w:rsidP="00C711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</w:p>
    <w:p w14:paraId="12BD89D3" w14:textId="006422B1" w:rsidR="00226281" w:rsidRDefault="00226281" w:rsidP="00C711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Hours: </w:t>
      </w:r>
      <w:r w:rsidR="00EB67FD">
        <w:rPr>
          <w:rFonts w:cstheme="minorHAnsi"/>
          <w:b/>
          <w:bCs/>
        </w:rPr>
        <w:t xml:space="preserve">8-10 </w:t>
      </w:r>
      <w:r>
        <w:rPr>
          <w:rFonts w:cstheme="minorHAnsi"/>
          <w:b/>
          <w:bCs/>
        </w:rPr>
        <w:t>hours/week</w:t>
      </w:r>
      <w:r w:rsidR="000603BD">
        <w:rPr>
          <w:rFonts w:cstheme="minorHAnsi"/>
          <w:b/>
          <w:bCs/>
        </w:rPr>
        <w:t xml:space="preserve">, </w:t>
      </w:r>
      <w:r w:rsidR="00AC3A59">
        <w:rPr>
          <w:rFonts w:cstheme="minorHAnsi"/>
          <w:b/>
          <w:bCs/>
        </w:rPr>
        <w:t xml:space="preserve">100% </w:t>
      </w:r>
      <w:r w:rsidR="000603BD">
        <w:rPr>
          <w:rFonts w:cstheme="minorHAnsi"/>
          <w:b/>
          <w:bCs/>
        </w:rPr>
        <w:t>remote</w:t>
      </w:r>
    </w:p>
    <w:p w14:paraId="676606F7" w14:textId="77777777" w:rsidR="000B4DBB" w:rsidRDefault="000B4DBB" w:rsidP="00C711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</w:p>
    <w:p w14:paraId="070CB65E" w14:textId="2157FAC2" w:rsidR="00226281" w:rsidRDefault="00883040" w:rsidP="00C711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Compensation: $14/hour</w:t>
      </w:r>
    </w:p>
    <w:p w14:paraId="473BAB5C" w14:textId="77777777" w:rsidR="00883040" w:rsidRDefault="00883040" w:rsidP="00C711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</w:p>
    <w:p w14:paraId="649FF989" w14:textId="52056C7E" w:rsidR="00B55C41" w:rsidRPr="002D189E" w:rsidRDefault="00833B0A" w:rsidP="00B55C4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827EF7">
        <w:rPr>
          <w:rFonts w:cstheme="minorHAnsi"/>
          <w:b/>
          <w:bCs/>
        </w:rPr>
        <w:t xml:space="preserve">Essential </w:t>
      </w:r>
      <w:r w:rsidR="00827EF7" w:rsidRPr="00827EF7">
        <w:rPr>
          <w:rFonts w:cstheme="minorHAnsi"/>
          <w:b/>
          <w:bCs/>
        </w:rPr>
        <w:t>Duties &amp; Responsibilities</w:t>
      </w:r>
    </w:p>
    <w:p w14:paraId="4FC07D55" w14:textId="0077B785" w:rsidR="00B55C41" w:rsidRDefault="00B55C41" w:rsidP="00B55C41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55C41">
        <w:rPr>
          <w:rFonts w:cstheme="minorHAnsi"/>
        </w:rPr>
        <w:t xml:space="preserve">Create weekly and monthly </w:t>
      </w:r>
      <w:r w:rsidR="007A224B">
        <w:rPr>
          <w:rFonts w:cstheme="minorHAnsi"/>
        </w:rPr>
        <w:t xml:space="preserve">content </w:t>
      </w:r>
      <w:r w:rsidRPr="00B55C41">
        <w:rPr>
          <w:rFonts w:cstheme="minorHAnsi"/>
        </w:rPr>
        <w:t xml:space="preserve">calendars to promote </w:t>
      </w:r>
      <w:r w:rsidR="002D189E">
        <w:rPr>
          <w:rFonts w:cstheme="minorHAnsi"/>
        </w:rPr>
        <w:t>CHP</w:t>
      </w:r>
      <w:r w:rsidR="00C46AD8">
        <w:rPr>
          <w:rFonts w:cstheme="minorHAnsi"/>
        </w:rPr>
        <w:t xml:space="preserve"> </w:t>
      </w:r>
      <w:r w:rsidRPr="00B55C41">
        <w:rPr>
          <w:rFonts w:cstheme="minorHAnsi"/>
        </w:rPr>
        <w:t xml:space="preserve">on various social media </w:t>
      </w:r>
      <w:r w:rsidR="007A224B">
        <w:rPr>
          <w:rFonts w:cstheme="minorHAnsi"/>
        </w:rPr>
        <w:t>platforms</w:t>
      </w:r>
    </w:p>
    <w:p w14:paraId="2695074A" w14:textId="1DB7FE11" w:rsidR="00B55C41" w:rsidRPr="00B55C41" w:rsidRDefault="00E22A63" w:rsidP="00B55C41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E22A63">
        <w:rPr>
          <w:rFonts w:cstheme="minorHAnsi"/>
        </w:rPr>
        <w:t>Generate, edit, publish and share engaging content daily (</w:t>
      </w:r>
      <w:proofErr w:type="gramStart"/>
      <w:r w:rsidRPr="00E22A63">
        <w:rPr>
          <w:rFonts w:cstheme="minorHAnsi"/>
        </w:rPr>
        <w:t>e.g.</w:t>
      </w:r>
      <w:proofErr w:type="gramEnd"/>
      <w:r w:rsidRPr="00E22A63">
        <w:rPr>
          <w:rFonts w:cstheme="minorHAnsi"/>
        </w:rPr>
        <w:t xml:space="preserve"> original text, photos, videos and news)</w:t>
      </w:r>
      <w:r w:rsidR="00F37ADB">
        <w:rPr>
          <w:rFonts w:cstheme="minorHAnsi"/>
        </w:rPr>
        <w:t xml:space="preserve"> </w:t>
      </w:r>
    </w:p>
    <w:p w14:paraId="3E455A74" w14:textId="6D6E1334" w:rsidR="00B55C41" w:rsidRDefault="00B55C41" w:rsidP="00B55C41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55C41">
        <w:rPr>
          <w:rFonts w:cstheme="minorHAnsi"/>
        </w:rPr>
        <w:t>Track social media engagement to identify high-performing ideas and campaigns for scalability</w:t>
      </w:r>
      <w:r w:rsidR="007A224B">
        <w:rPr>
          <w:rFonts w:cstheme="minorHAnsi"/>
        </w:rPr>
        <w:t xml:space="preserve"> and </w:t>
      </w:r>
      <w:r w:rsidR="00423545">
        <w:rPr>
          <w:rFonts w:cstheme="minorHAnsi"/>
        </w:rPr>
        <w:t xml:space="preserve">produce monthly reports </w:t>
      </w:r>
    </w:p>
    <w:p w14:paraId="32E3AF06" w14:textId="7CB2DE6F" w:rsidR="00036F18" w:rsidRPr="00036F18" w:rsidRDefault="00036F18" w:rsidP="00036F18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A457C">
        <w:rPr>
          <w:rFonts w:cstheme="minorHAnsi"/>
        </w:rPr>
        <w:t>Suggest and implement new features to develop brand awareness, like promotions and competitions</w:t>
      </w:r>
    </w:p>
    <w:p w14:paraId="1D5FC94E" w14:textId="787BCA76" w:rsidR="00036F18" w:rsidRDefault="00036F18" w:rsidP="00036F18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Under </w:t>
      </w:r>
      <w:r w:rsidR="008A2F48">
        <w:rPr>
          <w:rFonts w:cstheme="minorHAnsi"/>
        </w:rPr>
        <w:t>supervision</w:t>
      </w:r>
      <w:r>
        <w:rPr>
          <w:rFonts w:cstheme="minorHAnsi"/>
        </w:rPr>
        <w:t xml:space="preserve"> of the Director, c</w:t>
      </w:r>
      <w:r w:rsidRPr="003C1ADC">
        <w:rPr>
          <w:rFonts w:cstheme="minorHAnsi"/>
        </w:rPr>
        <w:t xml:space="preserve">ommunicate with followers, respond to queries in a timely manner and monitor </w:t>
      </w:r>
      <w:r>
        <w:rPr>
          <w:rFonts w:cstheme="minorHAnsi"/>
        </w:rPr>
        <w:t>direct messages</w:t>
      </w:r>
    </w:p>
    <w:p w14:paraId="50AA61FB" w14:textId="7A79B753" w:rsidR="00FF7ECC" w:rsidRDefault="00FF7ECC" w:rsidP="00FF7EC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2A7AE4D6" w14:textId="0D283B99" w:rsidR="00FF7ECC" w:rsidRPr="00FF7ECC" w:rsidRDefault="00FF7ECC" w:rsidP="00FF7ECC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FF7ECC">
        <w:rPr>
          <w:rFonts w:cstheme="minorHAnsi"/>
          <w:b/>
          <w:bCs/>
        </w:rPr>
        <w:t xml:space="preserve">Additional Responsibilities </w:t>
      </w:r>
    </w:p>
    <w:p w14:paraId="207A1979" w14:textId="718965CF" w:rsidR="00E31E1D" w:rsidRDefault="00F37ADB" w:rsidP="00E31E1D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Work</w:t>
      </w:r>
      <w:r w:rsidR="007809E0">
        <w:rPr>
          <w:rFonts w:cstheme="minorHAnsi"/>
        </w:rPr>
        <w:t xml:space="preserve"> </w:t>
      </w:r>
      <w:r>
        <w:rPr>
          <w:rFonts w:cstheme="minorHAnsi"/>
        </w:rPr>
        <w:t xml:space="preserve">with the </w:t>
      </w:r>
      <w:r w:rsidR="00E31E1D">
        <w:rPr>
          <w:rFonts w:cstheme="minorHAnsi"/>
        </w:rPr>
        <w:t>Director of Commu</w:t>
      </w:r>
      <w:r>
        <w:rPr>
          <w:rFonts w:cstheme="minorHAnsi"/>
        </w:rPr>
        <w:t xml:space="preserve">nications and Partnerships and </w:t>
      </w:r>
      <w:r w:rsidR="008C2D31">
        <w:rPr>
          <w:rFonts w:cstheme="minorHAnsi"/>
        </w:rPr>
        <w:t xml:space="preserve">external vendors </w:t>
      </w:r>
      <w:r w:rsidR="005F68AD">
        <w:rPr>
          <w:rFonts w:cstheme="minorHAnsi"/>
        </w:rPr>
        <w:t xml:space="preserve">on the design and </w:t>
      </w:r>
      <w:r w:rsidR="00E31E1D" w:rsidRPr="00B55C41">
        <w:rPr>
          <w:rFonts w:cstheme="minorHAnsi"/>
        </w:rPr>
        <w:t>execution of social media campaigns</w:t>
      </w:r>
      <w:r w:rsidR="005F68AD">
        <w:rPr>
          <w:rFonts w:cstheme="minorHAnsi"/>
        </w:rPr>
        <w:t xml:space="preserve"> to support</w:t>
      </w:r>
      <w:r w:rsidR="00AC3A59">
        <w:rPr>
          <w:rFonts w:cstheme="minorHAnsi"/>
        </w:rPr>
        <w:t xml:space="preserve"> CHP’s program/project goals</w:t>
      </w:r>
    </w:p>
    <w:p w14:paraId="3F13AD7C" w14:textId="424362F9" w:rsidR="00D72B3D" w:rsidRDefault="00FF7ECC" w:rsidP="00E31E1D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Online research and media monitoring </w:t>
      </w:r>
    </w:p>
    <w:p w14:paraId="0A4ECAD2" w14:textId="77777777" w:rsidR="004426C3" w:rsidRDefault="004426C3" w:rsidP="00C711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</w:p>
    <w:p w14:paraId="7E871A3B" w14:textId="0085562A" w:rsidR="00CE16A1" w:rsidRPr="00CE16A1" w:rsidRDefault="00783E8F" w:rsidP="00C711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827EF7">
        <w:rPr>
          <w:rFonts w:cstheme="minorHAnsi"/>
          <w:b/>
          <w:bCs/>
        </w:rPr>
        <w:t>Knowledge, Skills</w:t>
      </w:r>
      <w:r w:rsidR="00207D41">
        <w:rPr>
          <w:rFonts w:cstheme="minorHAnsi"/>
          <w:b/>
          <w:bCs/>
        </w:rPr>
        <w:t>,</w:t>
      </w:r>
      <w:r w:rsidRPr="00827EF7">
        <w:rPr>
          <w:rFonts w:cstheme="minorHAnsi"/>
          <w:b/>
          <w:bCs/>
        </w:rPr>
        <w:t xml:space="preserve"> and Abilities</w:t>
      </w:r>
    </w:p>
    <w:p w14:paraId="6F7F5F64" w14:textId="4184CA4D" w:rsidR="00C3266F" w:rsidRPr="000603BD" w:rsidRDefault="009D42CC" w:rsidP="000603BD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9D42CC">
        <w:rPr>
          <w:rFonts w:cstheme="minorHAnsi"/>
        </w:rPr>
        <w:t xml:space="preserve">Firm grasp of social media tools and platforms including Facebook, Twitter, </w:t>
      </w:r>
      <w:proofErr w:type="gramStart"/>
      <w:r w:rsidRPr="009D42CC">
        <w:rPr>
          <w:rFonts w:cstheme="minorHAnsi"/>
        </w:rPr>
        <w:t>LinkedIn</w:t>
      </w:r>
      <w:proofErr w:type="gramEnd"/>
      <w:r w:rsidRPr="009D42CC">
        <w:rPr>
          <w:rFonts w:cstheme="minorHAnsi"/>
        </w:rPr>
        <w:t xml:space="preserve"> and Instagram</w:t>
      </w:r>
      <w:r w:rsidR="00A57B21">
        <w:rPr>
          <w:rFonts w:cstheme="minorHAnsi"/>
        </w:rPr>
        <w:t>, etc.</w:t>
      </w:r>
    </w:p>
    <w:p w14:paraId="47B29079" w14:textId="77777777" w:rsidR="00E43521" w:rsidRDefault="00E43521" w:rsidP="00C71189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360"/>
        <w:rPr>
          <w:rFonts w:cstheme="minorHAnsi"/>
        </w:rPr>
      </w:pPr>
      <w:r>
        <w:rPr>
          <w:rFonts w:cstheme="minorHAnsi"/>
        </w:rPr>
        <w:t>Possess e</w:t>
      </w:r>
      <w:r w:rsidR="0026281A">
        <w:rPr>
          <w:rFonts w:cstheme="minorHAnsi"/>
        </w:rPr>
        <w:t xml:space="preserve">xcellent </w:t>
      </w:r>
      <w:r>
        <w:rPr>
          <w:rFonts w:cstheme="minorHAnsi"/>
        </w:rPr>
        <w:t>written and oral communication and interpersonal skills</w:t>
      </w:r>
    </w:p>
    <w:p w14:paraId="1412BBCD" w14:textId="77777777" w:rsidR="00764B1B" w:rsidRPr="00827EF7" w:rsidRDefault="00764B1B" w:rsidP="00764B1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360"/>
        <w:rPr>
          <w:rFonts w:cstheme="minorHAnsi"/>
        </w:rPr>
      </w:pPr>
      <w:r w:rsidRPr="00827EF7">
        <w:rPr>
          <w:rFonts w:cstheme="minorHAnsi"/>
        </w:rPr>
        <w:lastRenderedPageBreak/>
        <w:t>Ability to work independently with good judgment and discretion</w:t>
      </w:r>
    </w:p>
    <w:p w14:paraId="54C91EAA" w14:textId="77777777" w:rsidR="00244265" w:rsidRPr="00827EF7" w:rsidRDefault="00244265" w:rsidP="00244265">
      <w:pPr>
        <w:widowControl w:val="0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b/>
          <w:bCs/>
        </w:rPr>
      </w:pPr>
      <w:r w:rsidRPr="00827EF7">
        <w:rPr>
          <w:rFonts w:cstheme="minorHAnsi"/>
        </w:rPr>
        <w:t>Ability to organize, prioritize and disseminate information while working with deadlines</w:t>
      </w:r>
    </w:p>
    <w:p w14:paraId="1A1D11E0" w14:textId="07D337D5" w:rsidR="00A57B21" w:rsidRPr="006A712A" w:rsidRDefault="00A57B21" w:rsidP="006A712A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5DB781DA" w14:textId="16474428" w:rsidR="00F56713" w:rsidRPr="00827EF7" w:rsidRDefault="00F56713" w:rsidP="00C7118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827EF7">
        <w:rPr>
          <w:rFonts w:cstheme="minorHAnsi"/>
          <w:b/>
          <w:bCs/>
        </w:rPr>
        <w:t>Minimum Qualifications</w:t>
      </w:r>
    </w:p>
    <w:p w14:paraId="10A09F65" w14:textId="1A5A8657" w:rsidR="00226281" w:rsidRDefault="00226281" w:rsidP="00226281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360"/>
        <w:rPr>
          <w:rFonts w:cstheme="minorHAnsi"/>
        </w:rPr>
      </w:pPr>
      <w:bookmarkStart w:id="1" w:name="_Hlk13569319"/>
      <w:r>
        <w:rPr>
          <w:rFonts w:cstheme="minorHAnsi"/>
        </w:rPr>
        <w:t>Working toward a college degree (junior level and up) in Communications, Marketing,</w:t>
      </w:r>
      <w:r w:rsidR="001419C4">
        <w:rPr>
          <w:rFonts w:cstheme="minorHAnsi"/>
        </w:rPr>
        <w:t xml:space="preserve"> Media Studies </w:t>
      </w:r>
      <w:r>
        <w:rPr>
          <w:rFonts w:cstheme="minorHAnsi"/>
        </w:rPr>
        <w:t xml:space="preserve">Advertising, </w:t>
      </w:r>
      <w:r w:rsidR="001419C4">
        <w:rPr>
          <w:rFonts w:cstheme="minorHAnsi"/>
        </w:rPr>
        <w:t xml:space="preserve">or </w:t>
      </w:r>
      <w:r>
        <w:rPr>
          <w:rFonts w:cstheme="minorHAnsi"/>
        </w:rPr>
        <w:t>Public Relation</w:t>
      </w:r>
      <w:r w:rsidR="001419C4">
        <w:rPr>
          <w:rFonts w:cstheme="minorHAnsi"/>
        </w:rPr>
        <w:t>s</w:t>
      </w:r>
    </w:p>
    <w:p w14:paraId="74604DE6" w14:textId="70C3D0BE" w:rsidR="001419C4" w:rsidRDefault="002C3365" w:rsidP="00226281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360"/>
        <w:rPr>
          <w:rFonts w:cstheme="minorHAnsi"/>
        </w:rPr>
      </w:pPr>
      <w:r>
        <w:rPr>
          <w:rFonts w:cstheme="minorHAnsi"/>
        </w:rPr>
        <w:t>Experience</w:t>
      </w:r>
      <w:r w:rsidR="00C3266F">
        <w:rPr>
          <w:rFonts w:cstheme="minorHAnsi"/>
        </w:rPr>
        <w:t xml:space="preserve"> </w:t>
      </w:r>
      <w:r w:rsidR="00764B1B">
        <w:rPr>
          <w:rFonts w:cstheme="minorHAnsi"/>
        </w:rPr>
        <w:t>creating</w:t>
      </w:r>
      <w:r w:rsidR="00244265">
        <w:rPr>
          <w:rFonts w:cstheme="minorHAnsi"/>
        </w:rPr>
        <w:t>/curating</w:t>
      </w:r>
      <w:r w:rsidR="00764B1B">
        <w:rPr>
          <w:rFonts w:cstheme="minorHAnsi"/>
        </w:rPr>
        <w:t xml:space="preserve"> content and posting to social media platforms</w:t>
      </w:r>
    </w:p>
    <w:p w14:paraId="6325C87C" w14:textId="34ED42F8" w:rsidR="002C3365" w:rsidRDefault="001419C4" w:rsidP="00226281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360"/>
        <w:rPr>
          <w:rFonts w:cstheme="minorHAnsi"/>
        </w:rPr>
      </w:pPr>
      <w:r>
        <w:rPr>
          <w:rFonts w:cstheme="minorHAnsi"/>
        </w:rPr>
        <w:t>Experience with</w:t>
      </w:r>
      <w:r w:rsidR="00111C2D">
        <w:rPr>
          <w:rFonts w:cstheme="minorHAnsi"/>
        </w:rPr>
        <w:t xml:space="preserve"> creating graphics for social media post</w:t>
      </w:r>
      <w:r w:rsidR="00A623B9">
        <w:rPr>
          <w:rFonts w:cstheme="minorHAnsi"/>
        </w:rPr>
        <w:t>s</w:t>
      </w:r>
      <w:r w:rsidR="00111C2D">
        <w:rPr>
          <w:rFonts w:cstheme="minorHAnsi"/>
        </w:rPr>
        <w:t>, using software such as Canva</w:t>
      </w:r>
      <w:r w:rsidR="00A623B9">
        <w:rPr>
          <w:rFonts w:cstheme="minorHAnsi"/>
        </w:rPr>
        <w:t xml:space="preserve"> and</w:t>
      </w:r>
      <w:r w:rsidR="00244265">
        <w:rPr>
          <w:rFonts w:cstheme="minorHAnsi"/>
        </w:rPr>
        <w:t>/or</w:t>
      </w:r>
      <w:r w:rsidR="00A623B9">
        <w:rPr>
          <w:rFonts w:cstheme="minorHAnsi"/>
        </w:rPr>
        <w:t xml:space="preserve"> Adobe Suit</w:t>
      </w:r>
      <w:r w:rsidR="00244265">
        <w:rPr>
          <w:rFonts w:cstheme="minorHAnsi"/>
        </w:rPr>
        <w:t>e</w:t>
      </w:r>
    </w:p>
    <w:p w14:paraId="68A5AD9A" w14:textId="77777777" w:rsidR="00C71189" w:rsidRPr="00C46AD8" w:rsidRDefault="00C71189" w:rsidP="00C46AD8">
      <w:pPr>
        <w:spacing w:after="0" w:line="240" w:lineRule="auto"/>
        <w:rPr>
          <w:rFonts w:ascii="Calibri" w:hAnsi="Calibri" w:cs="Calibri"/>
        </w:rPr>
      </w:pPr>
      <w:bookmarkStart w:id="2" w:name="_Hlk13569263"/>
      <w:bookmarkEnd w:id="1"/>
    </w:p>
    <w:p w14:paraId="1405EA30" w14:textId="66252709" w:rsidR="00091CBF" w:rsidRPr="00091CBF" w:rsidRDefault="00C71189" w:rsidP="00091CB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091CBF">
        <w:rPr>
          <w:rFonts w:eastAsia="Times New Roman" w:cstheme="minorHAnsi"/>
          <w:b/>
          <w:bCs/>
        </w:rPr>
        <w:t>Equipment Required</w:t>
      </w:r>
      <w:r w:rsidR="00091CBF" w:rsidRPr="00091CBF">
        <w:rPr>
          <w:rFonts w:eastAsia="Times New Roman" w:cstheme="minorHAnsi"/>
          <w:b/>
          <w:bCs/>
        </w:rPr>
        <w:t xml:space="preserve"> and Other</w:t>
      </w:r>
      <w:r w:rsidR="00384AA8" w:rsidRPr="00091CBF">
        <w:rPr>
          <w:rFonts w:eastAsia="Times New Roman" w:cstheme="minorHAnsi"/>
        </w:rPr>
        <w:br/>
      </w:r>
      <w:r w:rsidR="00384AA8" w:rsidRPr="00091CBF">
        <w:rPr>
          <w:rFonts w:eastAsia="Times New Roman" w:cstheme="minorHAnsi"/>
          <w:shd w:val="clear" w:color="auto" w:fill="FFFFFF"/>
        </w:rPr>
        <w:t xml:space="preserve">This position </w:t>
      </w:r>
      <w:r w:rsidR="0048180A" w:rsidRPr="00091CBF">
        <w:rPr>
          <w:rFonts w:eastAsia="Times New Roman" w:cstheme="minorHAnsi"/>
          <w:shd w:val="clear" w:color="auto" w:fill="FFFFFF"/>
        </w:rPr>
        <w:t xml:space="preserve">will </w:t>
      </w:r>
      <w:r w:rsidR="00384AA8" w:rsidRPr="00091CBF">
        <w:rPr>
          <w:rFonts w:eastAsia="Times New Roman" w:cstheme="minorHAnsi"/>
          <w:shd w:val="clear" w:color="auto" w:fill="FFFFFF"/>
        </w:rPr>
        <w:t>require the incumbent to use personal equipment</w:t>
      </w:r>
      <w:r w:rsidR="0048180A" w:rsidRPr="00091CBF">
        <w:rPr>
          <w:rFonts w:eastAsia="Times New Roman" w:cstheme="minorHAnsi"/>
          <w:shd w:val="clear" w:color="auto" w:fill="FFFFFF"/>
        </w:rPr>
        <w:t xml:space="preserve"> </w:t>
      </w:r>
      <w:r w:rsidR="00C41F29" w:rsidRPr="00091CBF">
        <w:rPr>
          <w:rFonts w:eastAsia="Times New Roman" w:cstheme="minorHAnsi"/>
          <w:shd w:val="clear" w:color="auto" w:fill="FFFFFF"/>
        </w:rPr>
        <w:t>such as a laptop/computer/tablet</w:t>
      </w:r>
      <w:r w:rsidR="00244265" w:rsidRPr="00091CBF">
        <w:rPr>
          <w:rFonts w:eastAsia="Times New Roman" w:cstheme="minorHAnsi"/>
          <w:shd w:val="clear" w:color="auto" w:fill="FFFFFF"/>
        </w:rPr>
        <w:t xml:space="preserve">, </w:t>
      </w:r>
      <w:r w:rsidR="00C41F29" w:rsidRPr="00091CBF">
        <w:rPr>
          <w:rFonts w:eastAsia="Times New Roman" w:cstheme="minorHAnsi"/>
          <w:shd w:val="clear" w:color="auto" w:fill="FFFFFF"/>
        </w:rPr>
        <w:t>cell phone</w:t>
      </w:r>
      <w:r w:rsidR="006B4D69" w:rsidRPr="00091CBF">
        <w:rPr>
          <w:rFonts w:eastAsia="Times New Roman" w:cstheme="minorHAnsi"/>
          <w:shd w:val="clear" w:color="auto" w:fill="FFFFFF"/>
        </w:rPr>
        <w:t>,</w:t>
      </w:r>
      <w:r w:rsidR="00FE2333" w:rsidRPr="00091CBF">
        <w:rPr>
          <w:rFonts w:eastAsia="Times New Roman" w:cstheme="minorHAnsi"/>
          <w:shd w:val="clear" w:color="auto" w:fill="FFFFFF"/>
        </w:rPr>
        <w:t xml:space="preserve"> </w:t>
      </w:r>
      <w:r w:rsidR="00091CBF">
        <w:rPr>
          <w:rFonts w:eastAsia="Times New Roman" w:cstheme="minorHAnsi"/>
          <w:shd w:val="clear" w:color="auto" w:fill="FFFFFF"/>
        </w:rPr>
        <w:t xml:space="preserve">internet, </w:t>
      </w:r>
      <w:r w:rsidR="00244265" w:rsidRPr="00091CBF">
        <w:rPr>
          <w:rFonts w:eastAsia="Times New Roman" w:cstheme="minorHAnsi"/>
          <w:shd w:val="clear" w:color="auto" w:fill="FFFFFF"/>
        </w:rPr>
        <w:t>and per</w:t>
      </w:r>
      <w:r w:rsidR="00900B69" w:rsidRPr="00091CBF">
        <w:rPr>
          <w:rFonts w:eastAsia="Times New Roman" w:cstheme="minorHAnsi"/>
          <w:shd w:val="clear" w:color="auto" w:fill="FFFFFF"/>
        </w:rPr>
        <w:t>son</w:t>
      </w:r>
      <w:r w:rsidR="006B4D69" w:rsidRPr="00091CBF">
        <w:rPr>
          <w:rFonts w:eastAsia="Times New Roman" w:cstheme="minorHAnsi"/>
          <w:shd w:val="clear" w:color="auto" w:fill="FFFFFF"/>
        </w:rPr>
        <w:t xml:space="preserve">al </w:t>
      </w:r>
      <w:r w:rsidR="00900B69" w:rsidRPr="00091CBF">
        <w:rPr>
          <w:rFonts w:eastAsia="Times New Roman" w:cstheme="minorHAnsi"/>
          <w:shd w:val="clear" w:color="auto" w:fill="FFFFFF"/>
        </w:rPr>
        <w:t>vehicle</w:t>
      </w:r>
      <w:r w:rsidR="00091CBF">
        <w:rPr>
          <w:rFonts w:eastAsia="Times New Roman" w:cstheme="minorHAnsi"/>
          <w:shd w:val="clear" w:color="auto" w:fill="FFFFFF"/>
        </w:rPr>
        <w:t xml:space="preserve"> (or have access to reliable transportation)</w:t>
      </w:r>
      <w:r w:rsidR="00C41F29" w:rsidRPr="00091CBF">
        <w:rPr>
          <w:rFonts w:eastAsia="Times New Roman" w:cstheme="minorHAnsi"/>
          <w:shd w:val="clear" w:color="auto" w:fill="FFFFFF"/>
        </w:rPr>
        <w:t xml:space="preserve"> </w:t>
      </w:r>
      <w:r w:rsidR="00384AA8" w:rsidRPr="00091CBF">
        <w:rPr>
          <w:rFonts w:eastAsia="Times New Roman" w:cstheme="minorHAnsi"/>
          <w:shd w:val="clear" w:color="auto" w:fill="FFFFFF"/>
        </w:rPr>
        <w:t>in the course of their employment.</w:t>
      </w:r>
      <w:r w:rsidR="00091CBF" w:rsidRPr="00091CBF">
        <w:rPr>
          <w:rFonts w:eastAsia="Calibri" w:cstheme="minorHAnsi"/>
          <w:bCs/>
        </w:rPr>
        <w:t xml:space="preserve"> </w:t>
      </w:r>
      <w:r w:rsidR="00091CBF" w:rsidRPr="00091CBF">
        <w:rPr>
          <w:rFonts w:eastAsia="Calibri" w:cstheme="minorHAnsi"/>
          <w:bCs/>
        </w:rPr>
        <w:t>A background check will be required prior to the start of employment</w:t>
      </w:r>
      <w:r w:rsidR="00091CBF">
        <w:rPr>
          <w:rFonts w:eastAsia="Calibri" w:cstheme="minorHAnsi"/>
          <w:bCs/>
        </w:rPr>
        <w:t xml:space="preserve">. All candidates must be eligible to work in the United States. </w:t>
      </w:r>
    </w:p>
    <w:p w14:paraId="6B5CB52B" w14:textId="77777777" w:rsidR="00091CBF" w:rsidRDefault="00091CBF" w:rsidP="00B25F7C">
      <w:pPr>
        <w:autoSpaceDE w:val="0"/>
        <w:autoSpaceDN w:val="0"/>
        <w:adjustRightInd w:val="0"/>
        <w:spacing w:after="0" w:line="240" w:lineRule="auto"/>
        <w:contextualSpacing/>
        <w:rPr>
          <w:rFonts w:eastAsia="Calibri" w:cstheme="minorHAnsi"/>
          <w:b/>
          <w:bCs/>
        </w:rPr>
      </w:pPr>
    </w:p>
    <w:p w14:paraId="5B1F9416" w14:textId="3A5762C1" w:rsidR="00B25F7C" w:rsidRPr="00C417BC" w:rsidRDefault="00B25F7C" w:rsidP="00B25F7C">
      <w:pPr>
        <w:autoSpaceDE w:val="0"/>
        <w:autoSpaceDN w:val="0"/>
        <w:adjustRightInd w:val="0"/>
        <w:spacing w:after="0" w:line="240" w:lineRule="auto"/>
        <w:contextualSpacing/>
        <w:rPr>
          <w:rFonts w:eastAsia="Calibri" w:cstheme="minorHAnsi"/>
          <w:b/>
          <w:bCs/>
        </w:rPr>
      </w:pPr>
      <w:r w:rsidRPr="00B25F7C">
        <w:rPr>
          <w:rFonts w:eastAsia="Calibri" w:cstheme="minorHAnsi"/>
          <w:b/>
          <w:bCs/>
        </w:rPr>
        <w:t>Benefits</w:t>
      </w:r>
    </w:p>
    <w:p w14:paraId="6580F0B9" w14:textId="1C9D0543" w:rsidR="00B25F7C" w:rsidRDefault="00567904" w:rsidP="00384AA8">
      <w:p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 </w:t>
      </w:r>
    </w:p>
    <w:p w14:paraId="2FCEAEA6" w14:textId="5821D680" w:rsidR="00D03721" w:rsidRDefault="00900B69" w:rsidP="00384AA8">
      <w:p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This position is not eligible for benefits.</w:t>
      </w:r>
    </w:p>
    <w:p w14:paraId="0EE67CB4" w14:textId="0A998521" w:rsidR="00567904" w:rsidRPr="00627C98" w:rsidRDefault="00883040" w:rsidP="00CC2C4D">
      <w:p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  <w:b/>
          <w:bCs/>
        </w:rPr>
        <w:t xml:space="preserve"> </w:t>
      </w:r>
      <w:bookmarkEnd w:id="2"/>
    </w:p>
    <w:p w14:paraId="209BF64D" w14:textId="77777777" w:rsidR="00567904" w:rsidRPr="001E782A" w:rsidRDefault="00567904" w:rsidP="00567904">
      <w:pPr>
        <w:pStyle w:val="NoSpacing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Physical Demands/Working Conditions</w:t>
      </w:r>
    </w:p>
    <w:p w14:paraId="1A44AF9B" w14:textId="77777777" w:rsidR="00567904" w:rsidRDefault="00567904" w:rsidP="00567904">
      <w:pPr>
        <w:pStyle w:val="NoSpacing"/>
        <w:numPr>
          <w:ilvl w:val="0"/>
          <w:numId w:val="11"/>
        </w:numPr>
        <w:ind w:left="360"/>
        <w:rPr>
          <w:rFonts w:ascii="Calibri" w:hAnsi="Calibri" w:cs="Calibri"/>
        </w:rPr>
      </w:pPr>
      <w:r w:rsidRPr="001E782A">
        <w:rPr>
          <w:rFonts w:ascii="Calibri" w:hAnsi="Calibri" w:cs="Calibri"/>
        </w:rPr>
        <w:t>Must be able to remain in a stationary position 50% of the time</w:t>
      </w:r>
    </w:p>
    <w:p w14:paraId="7FA6A04C" w14:textId="71EB9FA9" w:rsidR="00567904" w:rsidRPr="00627C98" w:rsidRDefault="00567904" w:rsidP="00627C98">
      <w:pPr>
        <w:pStyle w:val="NoSpacing"/>
        <w:numPr>
          <w:ilvl w:val="0"/>
          <w:numId w:val="11"/>
        </w:numPr>
        <w:ind w:left="360"/>
        <w:rPr>
          <w:rFonts w:ascii="Calibri" w:hAnsi="Calibri" w:cs="Calibri"/>
        </w:rPr>
      </w:pPr>
      <w:r>
        <w:rPr>
          <w:rFonts w:ascii="Calibri" w:hAnsi="Calibri" w:cs="Calibri"/>
        </w:rPr>
        <w:t xml:space="preserve">Must be able to work remotely </w:t>
      </w:r>
    </w:p>
    <w:p w14:paraId="1692FC8D" w14:textId="77777777" w:rsidR="004F31B5" w:rsidRDefault="004F31B5" w:rsidP="004F31B5">
      <w:pPr>
        <w:spacing w:after="0" w:line="240" w:lineRule="auto"/>
        <w:rPr>
          <w:rFonts w:eastAsia="Times New Roman" w:cstheme="minorHAnsi"/>
          <w:b/>
          <w:bCs/>
        </w:rPr>
      </w:pPr>
    </w:p>
    <w:p w14:paraId="7621D38A" w14:textId="17233FA3" w:rsidR="004F31B5" w:rsidRPr="004F31B5" w:rsidRDefault="004F31B5" w:rsidP="004F31B5">
      <w:pPr>
        <w:spacing w:after="0" w:line="240" w:lineRule="auto"/>
        <w:rPr>
          <w:rFonts w:eastAsia="Times New Roman" w:cstheme="minorHAnsi"/>
          <w:b/>
          <w:bCs/>
        </w:rPr>
      </w:pPr>
      <w:r w:rsidRPr="004F31B5">
        <w:rPr>
          <w:rFonts w:eastAsia="Times New Roman" w:cstheme="minorHAnsi"/>
          <w:b/>
          <w:bCs/>
        </w:rPr>
        <w:t>To Apply</w:t>
      </w:r>
    </w:p>
    <w:p w14:paraId="0ABD48AD" w14:textId="77777777" w:rsidR="004F31B5" w:rsidRPr="004F31B5" w:rsidRDefault="004F31B5" w:rsidP="004F31B5">
      <w:pPr>
        <w:spacing w:after="0" w:line="240" w:lineRule="auto"/>
        <w:rPr>
          <w:rFonts w:eastAsia="Times New Roman" w:cstheme="minorHAnsi"/>
        </w:rPr>
      </w:pPr>
      <w:r w:rsidRPr="004F31B5">
        <w:rPr>
          <w:rFonts w:eastAsia="Times New Roman" w:cstheme="minorHAnsi"/>
        </w:rPr>
        <w:t xml:space="preserve">Please send a cover letter, resume and writing sample to Taryn Bailey at </w:t>
      </w:r>
      <w:hyperlink r:id="rId7" w:history="1">
        <w:r w:rsidRPr="004F31B5">
          <w:rPr>
            <w:rStyle w:val="Hyperlink"/>
            <w:rFonts w:eastAsia="Times New Roman" w:cstheme="minorHAnsi"/>
          </w:rPr>
          <w:t>taryn.bailey@pphcp.org</w:t>
        </w:r>
      </w:hyperlink>
      <w:r w:rsidRPr="004F31B5">
        <w:rPr>
          <w:rFonts w:eastAsia="Times New Roman" w:cstheme="minorHAnsi"/>
        </w:rPr>
        <w:t xml:space="preserve"> </w:t>
      </w:r>
    </w:p>
    <w:p w14:paraId="7395A80D" w14:textId="77777777" w:rsidR="004F31B5" w:rsidRPr="004F31B5" w:rsidRDefault="004F31B5" w:rsidP="004F31B5">
      <w:pPr>
        <w:spacing w:after="0" w:line="240" w:lineRule="auto"/>
        <w:rPr>
          <w:rFonts w:ascii="Calibri" w:hAnsi="Calibri" w:cs="Calibri"/>
        </w:rPr>
      </w:pPr>
    </w:p>
    <w:p w14:paraId="3B49FDD7" w14:textId="77777777" w:rsidR="00567904" w:rsidRDefault="00567904" w:rsidP="00CC2C4D">
      <w:pPr>
        <w:spacing w:after="0" w:line="240" w:lineRule="auto"/>
        <w:rPr>
          <w:rFonts w:cstheme="minorHAnsi"/>
          <w:b/>
        </w:rPr>
      </w:pPr>
    </w:p>
    <w:p w14:paraId="5B954E8A" w14:textId="5BC30680" w:rsidR="00EF73F8" w:rsidRDefault="00655CFA" w:rsidP="00C71189">
      <w:pPr>
        <w:spacing w:after="0" w:line="240" w:lineRule="auto"/>
        <w:jc w:val="center"/>
        <w:rPr>
          <w:rFonts w:cstheme="minorHAnsi"/>
          <w:b/>
        </w:rPr>
      </w:pPr>
      <w:r w:rsidRPr="00827EF7">
        <w:rPr>
          <w:rFonts w:cstheme="minorHAnsi"/>
          <w:b/>
        </w:rPr>
        <w:t>CHP IS AN EQUAL OPPORTUNITY EMPLOYER</w:t>
      </w:r>
    </w:p>
    <w:p w14:paraId="63DD458C" w14:textId="3AC1FF06" w:rsidR="004D198D" w:rsidRDefault="004D198D" w:rsidP="00C71189">
      <w:pPr>
        <w:spacing w:after="0" w:line="240" w:lineRule="auto"/>
        <w:jc w:val="center"/>
        <w:rPr>
          <w:rFonts w:cstheme="minorHAnsi"/>
          <w:b/>
        </w:rPr>
      </w:pPr>
    </w:p>
    <w:p w14:paraId="3F6169FD" w14:textId="172BDC77" w:rsidR="004D198D" w:rsidRDefault="004D198D" w:rsidP="00C71189">
      <w:pPr>
        <w:spacing w:after="0" w:line="240" w:lineRule="auto"/>
        <w:jc w:val="center"/>
        <w:rPr>
          <w:rFonts w:cstheme="minorHAnsi"/>
          <w:b/>
        </w:rPr>
      </w:pPr>
    </w:p>
    <w:p w14:paraId="08B574A3" w14:textId="3448358E" w:rsidR="004D198D" w:rsidRDefault="004D198D" w:rsidP="00C71189">
      <w:pPr>
        <w:spacing w:after="0" w:line="240" w:lineRule="auto"/>
        <w:jc w:val="center"/>
        <w:rPr>
          <w:rFonts w:cstheme="minorHAnsi"/>
          <w:b/>
        </w:rPr>
      </w:pPr>
    </w:p>
    <w:p w14:paraId="513B6619" w14:textId="6EC89AEE" w:rsidR="004D198D" w:rsidRDefault="004D198D" w:rsidP="00C71189">
      <w:pPr>
        <w:spacing w:after="0" w:line="240" w:lineRule="auto"/>
        <w:jc w:val="center"/>
        <w:rPr>
          <w:rFonts w:cstheme="minorHAnsi"/>
          <w:b/>
        </w:rPr>
      </w:pPr>
    </w:p>
    <w:p w14:paraId="20EC921A" w14:textId="77777777" w:rsidR="004D198D" w:rsidRPr="00C71189" w:rsidRDefault="004D198D" w:rsidP="00C71189">
      <w:pPr>
        <w:spacing w:after="0" w:line="240" w:lineRule="auto"/>
        <w:jc w:val="center"/>
        <w:rPr>
          <w:rFonts w:cstheme="minorHAnsi"/>
          <w:b/>
        </w:rPr>
      </w:pPr>
    </w:p>
    <w:sectPr w:rsidR="004D198D" w:rsidRPr="00C71189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C6B7E3" w14:textId="77777777" w:rsidR="00CE7BF3" w:rsidRDefault="00CE7BF3" w:rsidP="00446539">
      <w:pPr>
        <w:spacing w:after="0" w:line="240" w:lineRule="auto"/>
      </w:pPr>
      <w:r>
        <w:separator/>
      </w:r>
    </w:p>
  </w:endnote>
  <w:endnote w:type="continuationSeparator" w:id="0">
    <w:p w14:paraId="46DE1D6B" w14:textId="77777777" w:rsidR="00CE7BF3" w:rsidRDefault="00CE7BF3" w:rsidP="004465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8C6345" w14:textId="15A0B7B4" w:rsidR="00FD1933" w:rsidRDefault="004922EC" w:rsidP="00FD1933">
    <w:pPr>
      <w:pStyle w:val="Footer"/>
    </w:pPr>
    <w:r>
      <w:tab/>
    </w:r>
    <w:r>
      <w:tab/>
    </w:r>
    <w:r>
      <w:tab/>
    </w:r>
    <w:r>
      <w:tab/>
    </w:r>
    <w:r w:rsidR="00AC27A4">
      <w:t>June 2, 2021</w:t>
    </w:r>
  </w:p>
  <w:p w14:paraId="51C913AD" w14:textId="77777777" w:rsidR="00FD1933" w:rsidRDefault="00FD19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7F65B8" w14:textId="77777777" w:rsidR="00CE7BF3" w:rsidRDefault="00CE7BF3" w:rsidP="00446539">
      <w:pPr>
        <w:spacing w:after="0" w:line="240" w:lineRule="auto"/>
      </w:pPr>
      <w:r>
        <w:separator/>
      </w:r>
    </w:p>
  </w:footnote>
  <w:footnote w:type="continuationSeparator" w:id="0">
    <w:p w14:paraId="71DEBEF7" w14:textId="77777777" w:rsidR="00CE7BF3" w:rsidRDefault="00CE7BF3" w:rsidP="004465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B9691" w14:textId="77777777" w:rsidR="00FD1933" w:rsidRDefault="00FD1933" w:rsidP="00FD1933">
    <w:pPr>
      <w:autoSpaceDE w:val="0"/>
      <w:autoSpaceDN w:val="0"/>
      <w:adjustRightInd w:val="0"/>
      <w:spacing w:after="0" w:line="240" w:lineRule="auto"/>
      <w:jc w:val="center"/>
    </w:pPr>
    <w:r>
      <w:rPr>
        <w:noProof/>
      </w:rPr>
      <w:drawing>
        <wp:inline distT="0" distB="0" distL="0" distR="0" wp14:anchorId="6003AC62" wp14:editId="07F9157B">
          <wp:extent cx="1510748" cy="454551"/>
          <wp:effectExtent l="0" t="0" r="0" b="317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7902" cy="4958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28C367A" w14:textId="77777777" w:rsidR="00FD1933" w:rsidRDefault="00FD1933" w:rsidP="00FD1933">
    <w:pPr>
      <w:autoSpaceDE w:val="0"/>
      <w:autoSpaceDN w:val="0"/>
      <w:adjustRightInd w:val="0"/>
      <w:spacing w:after="0" w:line="240" w:lineRule="auto"/>
    </w:pPr>
  </w:p>
  <w:p w14:paraId="0812E5A1" w14:textId="5A0E0B40" w:rsidR="00A91106" w:rsidRPr="00FD1933" w:rsidRDefault="00FD1933" w:rsidP="00FD1933">
    <w:pPr>
      <w:autoSpaceDE w:val="0"/>
      <w:autoSpaceDN w:val="0"/>
      <w:adjustRightInd w:val="0"/>
      <w:spacing w:after="0" w:line="240" w:lineRule="auto"/>
      <w:jc w:val="center"/>
      <w:rPr>
        <w:rFonts w:cs="Times New Roman"/>
        <w:b/>
        <w:bCs/>
        <w:sz w:val="28"/>
        <w:szCs w:val="28"/>
      </w:rPr>
    </w:pPr>
    <w:r w:rsidRPr="0089225F">
      <w:rPr>
        <w:rFonts w:cs="Times New Roman"/>
        <w:b/>
        <w:bCs/>
        <w:sz w:val="32"/>
        <w:szCs w:val="32"/>
      </w:rPr>
      <w:t xml:space="preserve">JOB </w:t>
    </w:r>
    <w:r w:rsidR="00FD6BE1">
      <w:rPr>
        <w:rFonts w:cs="Times New Roman"/>
        <w:b/>
        <w:bCs/>
        <w:sz w:val="32"/>
        <w:szCs w:val="32"/>
      </w:rPr>
      <w:t>DESCRIP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4737"/>
    <w:multiLevelType w:val="hybridMultilevel"/>
    <w:tmpl w:val="791CB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FB696B"/>
    <w:multiLevelType w:val="multilevel"/>
    <w:tmpl w:val="EA9C16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9146F60"/>
    <w:multiLevelType w:val="hybridMultilevel"/>
    <w:tmpl w:val="2EE44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284DAA"/>
    <w:multiLevelType w:val="hybridMultilevel"/>
    <w:tmpl w:val="5130FC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70DDD"/>
    <w:multiLevelType w:val="hybridMultilevel"/>
    <w:tmpl w:val="20720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15324A"/>
    <w:multiLevelType w:val="multilevel"/>
    <w:tmpl w:val="EEAE2BF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80C3843"/>
    <w:multiLevelType w:val="multilevel"/>
    <w:tmpl w:val="52E2F8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964495E"/>
    <w:multiLevelType w:val="multilevel"/>
    <w:tmpl w:val="A8902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4712AD7"/>
    <w:multiLevelType w:val="multilevel"/>
    <w:tmpl w:val="871E10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71B663A"/>
    <w:multiLevelType w:val="hybridMultilevel"/>
    <w:tmpl w:val="12F252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7C73218"/>
    <w:multiLevelType w:val="multilevel"/>
    <w:tmpl w:val="0AA241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A0E10C6"/>
    <w:multiLevelType w:val="hybridMultilevel"/>
    <w:tmpl w:val="61BC0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A61FB3"/>
    <w:multiLevelType w:val="hybridMultilevel"/>
    <w:tmpl w:val="20F494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080377F"/>
    <w:multiLevelType w:val="multilevel"/>
    <w:tmpl w:val="A69E96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11F7A18"/>
    <w:multiLevelType w:val="multilevel"/>
    <w:tmpl w:val="6E2CF4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45A7A51"/>
    <w:multiLevelType w:val="multilevel"/>
    <w:tmpl w:val="0AA241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9BB2FE5"/>
    <w:multiLevelType w:val="multilevel"/>
    <w:tmpl w:val="1E785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B8C5FAA"/>
    <w:multiLevelType w:val="hybridMultilevel"/>
    <w:tmpl w:val="2C60D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F936FC"/>
    <w:multiLevelType w:val="hybridMultilevel"/>
    <w:tmpl w:val="36E0B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C91132"/>
    <w:multiLevelType w:val="hybridMultilevel"/>
    <w:tmpl w:val="A7BAF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1"/>
  </w:num>
  <w:num w:numId="3">
    <w:abstractNumId w:val="3"/>
  </w:num>
  <w:num w:numId="4">
    <w:abstractNumId w:val="9"/>
  </w:num>
  <w:num w:numId="5">
    <w:abstractNumId w:val="2"/>
  </w:num>
  <w:num w:numId="6">
    <w:abstractNumId w:val="17"/>
  </w:num>
  <w:num w:numId="7">
    <w:abstractNumId w:val="16"/>
  </w:num>
  <w:num w:numId="8">
    <w:abstractNumId w:val="6"/>
  </w:num>
  <w:num w:numId="9">
    <w:abstractNumId w:val="8"/>
  </w:num>
  <w:num w:numId="10">
    <w:abstractNumId w:val="4"/>
  </w:num>
  <w:num w:numId="11">
    <w:abstractNumId w:val="18"/>
  </w:num>
  <w:num w:numId="12">
    <w:abstractNumId w:val="5"/>
  </w:num>
  <w:num w:numId="13">
    <w:abstractNumId w:val="10"/>
  </w:num>
  <w:num w:numId="14">
    <w:abstractNumId w:val="15"/>
  </w:num>
  <w:num w:numId="15">
    <w:abstractNumId w:val="13"/>
  </w:num>
  <w:num w:numId="16">
    <w:abstractNumId w:val="1"/>
  </w:num>
  <w:num w:numId="17">
    <w:abstractNumId w:val="12"/>
  </w:num>
  <w:num w:numId="18">
    <w:abstractNumId w:val="7"/>
  </w:num>
  <w:num w:numId="19">
    <w:abstractNumId w:val="14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N7c0tzS0NDI1NzJQ0lEKTi0uzszPAykwrAUAM+o0qiwAAAA="/>
  </w:docVars>
  <w:rsids>
    <w:rsidRoot w:val="00783E8F"/>
    <w:rsid w:val="00004225"/>
    <w:rsid w:val="0001207A"/>
    <w:rsid w:val="00016D73"/>
    <w:rsid w:val="00023585"/>
    <w:rsid w:val="00036F18"/>
    <w:rsid w:val="000603BD"/>
    <w:rsid w:val="00071D6B"/>
    <w:rsid w:val="00080E7D"/>
    <w:rsid w:val="000917D0"/>
    <w:rsid w:val="00091CBF"/>
    <w:rsid w:val="000A2CBA"/>
    <w:rsid w:val="000B4DBB"/>
    <w:rsid w:val="000C478F"/>
    <w:rsid w:val="000E59D4"/>
    <w:rsid w:val="00100D17"/>
    <w:rsid w:val="00111C2D"/>
    <w:rsid w:val="0013492A"/>
    <w:rsid w:val="00135B8C"/>
    <w:rsid w:val="001419C4"/>
    <w:rsid w:val="0015679A"/>
    <w:rsid w:val="00182C43"/>
    <w:rsid w:val="001B29E1"/>
    <w:rsid w:val="00200127"/>
    <w:rsid w:val="00201A75"/>
    <w:rsid w:val="00207D41"/>
    <w:rsid w:val="00226281"/>
    <w:rsid w:val="00244265"/>
    <w:rsid w:val="00247FD9"/>
    <w:rsid w:val="0026281A"/>
    <w:rsid w:val="00280711"/>
    <w:rsid w:val="00281D67"/>
    <w:rsid w:val="00283C1F"/>
    <w:rsid w:val="002935F0"/>
    <w:rsid w:val="002C2D23"/>
    <w:rsid w:val="002C3365"/>
    <w:rsid w:val="002D189E"/>
    <w:rsid w:val="002E2E57"/>
    <w:rsid w:val="00300DF7"/>
    <w:rsid w:val="003270C3"/>
    <w:rsid w:val="003303D3"/>
    <w:rsid w:val="00354CC6"/>
    <w:rsid w:val="0036775C"/>
    <w:rsid w:val="00384AA8"/>
    <w:rsid w:val="003A0B67"/>
    <w:rsid w:val="003A21C9"/>
    <w:rsid w:val="003A2257"/>
    <w:rsid w:val="003B0454"/>
    <w:rsid w:val="003B0D84"/>
    <w:rsid w:val="003B5B80"/>
    <w:rsid w:val="003C1ADC"/>
    <w:rsid w:val="003E0CE3"/>
    <w:rsid w:val="004113AF"/>
    <w:rsid w:val="00423545"/>
    <w:rsid w:val="00427513"/>
    <w:rsid w:val="00436B60"/>
    <w:rsid w:val="004426C3"/>
    <w:rsid w:val="00444351"/>
    <w:rsid w:val="00446539"/>
    <w:rsid w:val="00453166"/>
    <w:rsid w:val="00460679"/>
    <w:rsid w:val="004649F8"/>
    <w:rsid w:val="0048180A"/>
    <w:rsid w:val="004840DD"/>
    <w:rsid w:val="00485CC7"/>
    <w:rsid w:val="004922EC"/>
    <w:rsid w:val="004B7BAA"/>
    <w:rsid w:val="004D198D"/>
    <w:rsid w:val="004F31B5"/>
    <w:rsid w:val="00522707"/>
    <w:rsid w:val="005307DF"/>
    <w:rsid w:val="00567904"/>
    <w:rsid w:val="00585238"/>
    <w:rsid w:val="005926D4"/>
    <w:rsid w:val="005942C3"/>
    <w:rsid w:val="00595428"/>
    <w:rsid w:val="005B1DCE"/>
    <w:rsid w:val="005C5624"/>
    <w:rsid w:val="005F68AD"/>
    <w:rsid w:val="00606097"/>
    <w:rsid w:val="00615727"/>
    <w:rsid w:val="00627C98"/>
    <w:rsid w:val="0063364E"/>
    <w:rsid w:val="00646419"/>
    <w:rsid w:val="00650361"/>
    <w:rsid w:val="00650770"/>
    <w:rsid w:val="00653776"/>
    <w:rsid w:val="00653F8D"/>
    <w:rsid w:val="00655CFA"/>
    <w:rsid w:val="0067219E"/>
    <w:rsid w:val="00695086"/>
    <w:rsid w:val="006A712A"/>
    <w:rsid w:val="006B4D69"/>
    <w:rsid w:val="006C68AA"/>
    <w:rsid w:val="006D5CC4"/>
    <w:rsid w:val="00702798"/>
    <w:rsid w:val="00703EEC"/>
    <w:rsid w:val="007264E0"/>
    <w:rsid w:val="0074028A"/>
    <w:rsid w:val="00764B1B"/>
    <w:rsid w:val="007808E7"/>
    <w:rsid w:val="007809E0"/>
    <w:rsid w:val="00783E8F"/>
    <w:rsid w:val="00797EB1"/>
    <w:rsid w:val="007A224B"/>
    <w:rsid w:val="007A2F40"/>
    <w:rsid w:val="007B3079"/>
    <w:rsid w:val="007B3387"/>
    <w:rsid w:val="007B3B75"/>
    <w:rsid w:val="007D7164"/>
    <w:rsid w:val="00827EF7"/>
    <w:rsid w:val="00833B0A"/>
    <w:rsid w:val="00883040"/>
    <w:rsid w:val="00895C2E"/>
    <w:rsid w:val="008A2F48"/>
    <w:rsid w:val="008B41A9"/>
    <w:rsid w:val="008C2D31"/>
    <w:rsid w:val="008C5F24"/>
    <w:rsid w:val="008E4E3B"/>
    <w:rsid w:val="00900B69"/>
    <w:rsid w:val="00907FB2"/>
    <w:rsid w:val="009262C2"/>
    <w:rsid w:val="009414F9"/>
    <w:rsid w:val="00943025"/>
    <w:rsid w:val="00955B0C"/>
    <w:rsid w:val="00971E40"/>
    <w:rsid w:val="00972E5F"/>
    <w:rsid w:val="009A1159"/>
    <w:rsid w:val="009B64A6"/>
    <w:rsid w:val="009B702E"/>
    <w:rsid w:val="009D42CC"/>
    <w:rsid w:val="009E2993"/>
    <w:rsid w:val="00A36B47"/>
    <w:rsid w:val="00A428DA"/>
    <w:rsid w:val="00A57B21"/>
    <w:rsid w:val="00A623B9"/>
    <w:rsid w:val="00A67EAB"/>
    <w:rsid w:val="00A91106"/>
    <w:rsid w:val="00AC03A3"/>
    <w:rsid w:val="00AC27A4"/>
    <w:rsid w:val="00AC3A59"/>
    <w:rsid w:val="00AD2623"/>
    <w:rsid w:val="00AD301A"/>
    <w:rsid w:val="00B00785"/>
    <w:rsid w:val="00B237DD"/>
    <w:rsid w:val="00B25F7C"/>
    <w:rsid w:val="00B4241E"/>
    <w:rsid w:val="00B42967"/>
    <w:rsid w:val="00B55C41"/>
    <w:rsid w:val="00BA457C"/>
    <w:rsid w:val="00BD0588"/>
    <w:rsid w:val="00BE11CC"/>
    <w:rsid w:val="00C03A61"/>
    <w:rsid w:val="00C164CC"/>
    <w:rsid w:val="00C31ADD"/>
    <w:rsid w:val="00C3221D"/>
    <w:rsid w:val="00C3266F"/>
    <w:rsid w:val="00C34C2F"/>
    <w:rsid w:val="00C41F29"/>
    <w:rsid w:val="00C46AD8"/>
    <w:rsid w:val="00C67435"/>
    <w:rsid w:val="00C71189"/>
    <w:rsid w:val="00C87A90"/>
    <w:rsid w:val="00CC2C4D"/>
    <w:rsid w:val="00CE16A1"/>
    <w:rsid w:val="00CE19EC"/>
    <w:rsid w:val="00CE4F5A"/>
    <w:rsid w:val="00CE7BF3"/>
    <w:rsid w:val="00CF560A"/>
    <w:rsid w:val="00D03721"/>
    <w:rsid w:val="00D12019"/>
    <w:rsid w:val="00D30B6E"/>
    <w:rsid w:val="00D42545"/>
    <w:rsid w:val="00D52547"/>
    <w:rsid w:val="00D552A5"/>
    <w:rsid w:val="00D6545B"/>
    <w:rsid w:val="00D72B3D"/>
    <w:rsid w:val="00D9042C"/>
    <w:rsid w:val="00D9123F"/>
    <w:rsid w:val="00DA7614"/>
    <w:rsid w:val="00E22A63"/>
    <w:rsid w:val="00E267D9"/>
    <w:rsid w:val="00E31E1D"/>
    <w:rsid w:val="00E43521"/>
    <w:rsid w:val="00E67EF4"/>
    <w:rsid w:val="00E772BE"/>
    <w:rsid w:val="00EA669F"/>
    <w:rsid w:val="00EB67FD"/>
    <w:rsid w:val="00EE1DB0"/>
    <w:rsid w:val="00EE1EC6"/>
    <w:rsid w:val="00EE2B03"/>
    <w:rsid w:val="00EF4F5D"/>
    <w:rsid w:val="00EF73F8"/>
    <w:rsid w:val="00F306EB"/>
    <w:rsid w:val="00F37ADB"/>
    <w:rsid w:val="00F433CB"/>
    <w:rsid w:val="00F50DCC"/>
    <w:rsid w:val="00F56713"/>
    <w:rsid w:val="00F63B29"/>
    <w:rsid w:val="00FD1933"/>
    <w:rsid w:val="00FD1CF6"/>
    <w:rsid w:val="00FD612C"/>
    <w:rsid w:val="00FD6BE1"/>
    <w:rsid w:val="00FE2333"/>
    <w:rsid w:val="00FE7348"/>
    <w:rsid w:val="00FF06C3"/>
    <w:rsid w:val="00FF7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489C432"/>
  <w15:docId w15:val="{3AB15250-2AF4-4931-A127-F42D35E187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3E8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3E8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465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6539"/>
  </w:style>
  <w:style w:type="paragraph" w:styleId="Footer">
    <w:name w:val="footer"/>
    <w:basedOn w:val="Normal"/>
    <w:link w:val="FooterChar"/>
    <w:uiPriority w:val="99"/>
    <w:unhideWhenUsed/>
    <w:rsid w:val="004465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6539"/>
  </w:style>
  <w:style w:type="paragraph" w:styleId="BalloonText">
    <w:name w:val="Balloon Text"/>
    <w:basedOn w:val="Normal"/>
    <w:link w:val="BalloonTextChar"/>
    <w:uiPriority w:val="99"/>
    <w:semiHidden/>
    <w:unhideWhenUsed/>
    <w:rsid w:val="008C5F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5F24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606097"/>
    <w:pPr>
      <w:spacing w:after="0" w:line="240" w:lineRule="auto"/>
    </w:pPr>
    <w:rPr>
      <w:rFonts w:ascii="Times New Roman" w:eastAsia="Times New Roman" w:hAnsi="Times New Roman" w:cs="Times New Roman"/>
      <w:i/>
      <w:iCs/>
      <w:szCs w:val="24"/>
    </w:rPr>
  </w:style>
  <w:style w:type="character" w:customStyle="1" w:styleId="BodyTextChar">
    <w:name w:val="Body Text Char"/>
    <w:basedOn w:val="DefaultParagraphFont"/>
    <w:link w:val="BodyText"/>
    <w:rsid w:val="00606097"/>
    <w:rPr>
      <w:rFonts w:ascii="Times New Roman" w:eastAsia="Times New Roman" w:hAnsi="Times New Roman" w:cs="Times New Roman"/>
      <w:i/>
      <w:iCs/>
      <w:szCs w:val="24"/>
    </w:rPr>
  </w:style>
  <w:style w:type="paragraph" w:styleId="NormalWeb">
    <w:name w:val="Normal (Web)"/>
    <w:basedOn w:val="Normal"/>
    <w:rsid w:val="006060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Default">
    <w:name w:val="Default"/>
    <w:rsid w:val="00A9110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Spacing">
    <w:name w:val="No Spacing"/>
    <w:uiPriority w:val="1"/>
    <w:qFormat/>
    <w:rsid w:val="00280711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080E7D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80E7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55B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79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4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2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8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11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94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6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2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8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01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91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0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taryn.bailey@pphcp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05</Words>
  <Characters>288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wner</dc:creator>
  <cp:lastModifiedBy>Amber Ptak</cp:lastModifiedBy>
  <cp:revision>4</cp:revision>
  <cp:lastPrinted>2021-02-10T20:46:00Z</cp:lastPrinted>
  <dcterms:created xsi:type="dcterms:W3CDTF">2021-07-28T18:23:00Z</dcterms:created>
  <dcterms:modified xsi:type="dcterms:W3CDTF">2021-07-29T17:54:00Z</dcterms:modified>
</cp:coreProperties>
</file>